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470947DF" w:rsidR="008F292F" w:rsidRPr="009B3700" w:rsidRDefault="002517C5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="009F7C3F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5109F5BE" w14:textId="3E4FBDFB" w:rsidR="00484026" w:rsidRDefault="00484026" w:rsidP="0048402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 a</w:t>
            </w:r>
            <w:r w:rsidR="0047573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 a</w:t>
            </w:r>
            <w:r w:rsidR="00F37643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 analyst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with 4 years of experience in </w:t>
            </w:r>
            <w:r w:rsidR="00E4678D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evelop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ng and working with data applications: dashboarding, modelling, predictive and prescriptive analysis.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onoured with the Good Citizenship award by my high school peers and staff, I take great pride in the respect I have for people – I appreciate all opportunities to engage with others and improve their lives. To acquire a diverse world view, I follow articles, books and podcasts on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psychology,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 My passion for people, experi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ave influenced my professional interests – to create</w:t>
            </w:r>
            <w:r w:rsidR="0023735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and present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operational, strategic and </w:t>
            </w:r>
            <w:r w:rsidR="006016B2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risk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management frameworks</w:t>
            </w:r>
            <w:r w:rsidR="00B7494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for scalable ventures.</w:t>
            </w:r>
          </w:p>
          <w:p w14:paraId="37F2DBAE" w14:textId="77777777" w:rsidR="00AE3BF0" w:rsidRDefault="00AE3BF0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367827AB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4E3DAEC0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Henley Business School, Reading, </w:t>
                  </w:r>
                  <w:r w:rsidR="00CB20B2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ted Kingdom</w:t>
                  </w:r>
                </w:p>
                <w:p w14:paraId="2C3682A2" w14:textId="5F05DAF1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conomics,</w:t>
                  </w:r>
                  <w:r w:rsidR="00C4286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ancial econometrics,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ecurities, futures, options, fixed income &amp; equity, </w:t>
                  </w:r>
                  <w:r w:rsidR="00AA3AFD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 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ding, development processes &amp; appraisals, valuation, and global markets &amp; investment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e module outline can be found </w:t>
                  </w:r>
                  <w:hyperlink r:id="rId7" w:history="1">
                    <w:r w:rsidR="00CB2144" w:rsidRPr="009F7C3F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157AF894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Master of Computer Science</w:t>
                  </w:r>
                  <w:r w:rsidR="000A2C6F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(with distinction)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70A363D6" w14:textId="77777777" w:rsidR="00424075" w:rsidRPr="0042407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gression analysis,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,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ecasting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Context: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omics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education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 psychology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64C1D02A" w14:textId="4E20EE60" w:rsidR="006F603C" w:rsidRPr="00E43DF5" w:rsidRDefault="008153AE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h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ublished article can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viewed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hyperlink r:id="rId8" w:history="1">
                    <w:r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issertation can be found </w:t>
                  </w:r>
                  <w:hyperlink r:id="rId9" w:history="1">
                    <w:r w:rsidRPr="008153AE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08856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n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ayesian 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atistics, Computer Vision, General Machine Learning, Optimisation, Data Analysis, Visualisation and Image Process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34EEAF11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 Python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4739FAA2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650F64A" w14:textId="77777777" w:rsidR="00424075" w:rsidRDefault="00424075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5BFD6491" w14:textId="094EDBCC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300BDE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–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Present</w:t>
                  </w:r>
                </w:p>
                <w:p w14:paraId="05BFAFF8" w14:textId="0D36BEB6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3F7C719" w14:textId="6AA843D1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3E8F0D" w14:textId="77777777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F31548" w14:textId="77777777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D1BC64" w14:textId="639DDB4D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2A47066D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CE5619" w14:textId="11F3E509" w:rsidR="00AE3BF0" w:rsidRDefault="00AE3BF0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A6452A" w14:textId="77777777" w:rsidR="006E7069" w:rsidRDefault="006E706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184DF1EC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09B82D42" w:rsidR="00A320C7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CFE03" w14:textId="77777777" w:rsidR="006E7069" w:rsidRPr="00E43DF5" w:rsidRDefault="006E706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31F4577F" w:rsidR="00BD576D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5CD7CE8" w14:textId="77777777" w:rsidR="00AE3BF0" w:rsidRPr="00E43DF5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559DBF88" w:rsidR="00FC0B92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FC99A20" w14:textId="142A8FAD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FD68F5A" w14:textId="25464FAE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56B93D7" w14:textId="5B135979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05C63E8" w14:textId="77777777" w:rsidR="00424075" w:rsidRPr="00E43DF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370838D2" w:rsidR="00CF7A0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78ADCD" w14:textId="77777777" w:rsidR="00AA3AFD" w:rsidRDefault="00AA3AF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97619" w14:textId="0EA37F04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D6131" w14:textId="77777777" w:rsidR="00C745CB" w:rsidRDefault="00C745CB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63643" w14:textId="77777777" w:rsidR="00AE3BF0" w:rsidRPr="00E43DF5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04D09C0D" w14:textId="1DA2E9D4" w:rsidR="00AE3BF0" w:rsidRPr="00E43DF5" w:rsidRDefault="00AE3BF0" w:rsidP="00AE3BF0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nsultant</w:t>
                  </w:r>
                </w:p>
                <w:p w14:paraId="51FF4157" w14:textId="46027FF9" w:rsidR="00AE3BF0" w:rsidRDefault="002517C5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National Treasury and United Nations University-WIDER, Tshwane</w:t>
                  </w:r>
                </w:p>
                <w:p w14:paraId="0FA8C444" w14:textId="176171F1" w:rsidR="00F458EA" w:rsidRDefault="002D3275" w:rsidP="006531F5">
                  <w:pPr>
                    <w:pStyle w:val="divdocumentleft-boxsectionexperiencesinglecolumnpaddedline"/>
                    <w:spacing w:before="80" w:line="276" w:lineRule="auto"/>
                    <w:ind w:left="76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able the tax and economic policy team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ake 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outh Africa’s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dge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cisions using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ilding a dashboard that allows the public to interact with</w:t>
                  </w:r>
                  <w:r w:rsidR="00C1720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</w:t>
                  </w:r>
                  <w:r w:rsidR="0087399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e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ax sample- and meta-data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B802FC" w:rsidRPr="00B802FC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ython, Excel</w:t>
                  </w:r>
                </w:p>
                <w:p w14:paraId="6F41F005" w14:textId="3FBEE126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</w:t>
                  </w:r>
                  <w:r w:rsidR="00F458E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ontract </w:t>
                  </w:r>
                </w:p>
                <w:p w14:paraId="10E993EE" w14:textId="1708DCFF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 Moruo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</w:t>
                  </w:r>
                  <w:r w:rsidR="0042175A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g</w:t>
                  </w:r>
                </w:p>
                <w:p w14:paraId="65312C3B" w14:textId="53A5EEF8" w:rsidR="0083788E" w:rsidRDefault="00601771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, Power</w:t>
                  </w:r>
                  <w:r w:rsidR="005A28B9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1FCD83D3" w14:textId="77777777" w:rsidR="00AE3BF0" w:rsidRPr="006F603C" w:rsidRDefault="00AE3BF0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26A7C74C" w14:textId="1D1C94D6" w:rsidR="00AE3BF0" w:rsidRPr="00AE3BF0" w:rsidRDefault="00A320C7" w:rsidP="00AE3BF0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FC1243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4B731087" w14:textId="77777777" w:rsidR="00AE3BF0" w:rsidRPr="005171A9" w:rsidRDefault="00AE3BF0" w:rsidP="00AE3BF0">
                  <w:pPr>
                    <w:pStyle w:val="divdocumentleft-boxsectionexperiencesinglecolumnpaddedline"/>
                    <w:spacing w:before="80"/>
                    <w:ind w:left="610"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0D41E436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BlackBook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’s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C745CB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15EEE9B" w14:textId="77777777" w:rsidR="00AE3BF0" w:rsidRDefault="00AE3BF0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373D8020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D69116C" w14:textId="3B053BC4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D2A199" w14:textId="758E4AC9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ED809E9" w14:textId="71012A7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4C672E4" w14:textId="17D8179B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0E48B5" w14:textId="77777777" w:rsidR="00AA3AFD" w:rsidRDefault="00AA3AFD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5426E01" w14:textId="3082D56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193D01C" w14:textId="77777777" w:rsidR="00C745CB" w:rsidRDefault="00C745CB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BD872FD" w14:textId="77777777" w:rsidR="00C745CB" w:rsidRDefault="00C745C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781904F4" w14:textId="64340C5F" w:rsidR="002C019E" w:rsidRPr="00E43DF5" w:rsidRDefault="00C4740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Intern</w:t>
                  </w:r>
                  <w:r w:rsidR="00DE2A5F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00417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Science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4CEAFACA" w14:textId="77777777" w:rsid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  <w:p w14:paraId="5FB47D5D" w14:textId="6DA3E6E1" w:rsidR="0005617E" w:rsidRPr="005711CF" w:rsidRDefault="0005617E" w:rsidP="0005617E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bookmarkEnd w:id="0"/>
          <w:p w14:paraId="2CA907D6" w14:textId="111E9B87" w:rsidR="0005617E" w:rsidRPr="00E13BA1" w:rsidRDefault="00555997" w:rsidP="00E13BA1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  <w:r w:rsidR="0005617E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Publications</w:t>
            </w:r>
          </w:p>
          <w:p w14:paraId="4A5CA136" w14:textId="48BA5BB5" w:rsidR="006A710E" w:rsidRPr="00E13BA1" w:rsidRDefault="00E624AF" w:rsidP="00E13BA1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hyperlink r:id="rId10" w:history="1">
              <w:r w:rsidR="0005617E" w:rsidRPr="003A10B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achine Learning: Modeling E-Behaviour, Personality and Academic Performance</w:t>
              </w:r>
            </w:hyperlink>
            <w:r w:rsidR="0005617E" w:rsidRPr="003A10B0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</w:t>
            </w:r>
          </w:p>
          <w:p w14:paraId="0B56BBFF" w14:textId="3F188C12" w:rsidR="00754FED" w:rsidRPr="00E13BA1" w:rsidRDefault="006A710E" w:rsidP="00E13BA1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datetablesinglecolumn"/>
                <w:rFonts w:ascii="Century Gothic" w:eastAsia="Century Gothic" w:hAnsi="Century Gothic" w:cs="Century Gothic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emonies</w:t>
            </w:r>
          </w:p>
          <w:p w14:paraId="323E033B" w14:textId="616A35F2" w:rsidR="00E13BA1" w:rsidRDefault="00754FED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Invited as a 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g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uest 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s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peaker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="003146D8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to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Irene Primary School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’s 2021 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Valediction</w:t>
            </w:r>
          </w:p>
          <w:p w14:paraId="1F2F193F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5ED1F70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523DC682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BC9E173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3716D159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5E2A7B73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70AD2D5" w14:textId="016A1814" w:rsidR="00BD4BA7" w:rsidRPr="00754FED" w:rsidRDefault="00E624AF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hyperlink r:id="rId11" w:history="1"/>
          </w:p>
          <w:p w14:paraId="29E255E2" w14:textId="3D832A83" w:rsidR="00EB5888" w:rsidRPr="00E43DF5" w:rsidRDefault="00A27699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Online 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ours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icat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9A17541" w14:textId="0658FD25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8</w:t>
                  </w:r>
                </w:p>
                <w:p w14:paraId="5C24926E" w14:textId="77777777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EDB3475" w14:textId="73108754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544E7799" w14:textId="55288539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babilistic Graphical Models – Stanford University</w:t>
                  </w:r>
                </w:p>
                <w:p w14:paraId="473FD2BC" w14:textId="77777777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B03B6AA" w14:textId="7453A22F" w:rsidR="007352F7" w:rsidRPr="00E43DF5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</w:t>
                  </w:r>
                  <w:r w:rsidR="007352F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ancial Markets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6D75798E" w:rsidR="00DB43CB" w:rsidRPr="00E43DF5" w:rsidRDefault="00226B7D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21272FDD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Udemy 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20B81EA0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053FA54E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74FFAB8" w14:textId="599016A3" w:rsidR="005711CF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30CAF8B2" w:rsidR="008940A0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75B3913D" w14:textId="04D7C36E" w:rsidR="003146D8" w:rsidRDefault="003146D8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64710696" w14:textId="77777777" w:rsidR="003146D8" w:rsidRDefault="003146D8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5C6820D4" w14:textId="174FB117" w:rsidR="001B028E" w:rsidRPr="00E43DF5" w:rsidRDefault="001B028E" w:rsidP="001B028E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Scholarships Received</w:t>
            </w:r>
          </w:p>
          <w:p w14:paraId="21C03E08" w14:textId="79976E30" w:rsidR="001B028E" w:rsidRDefault="001B028E" w:rsidP="001B028E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BankSeta – BscHons Big Data Analytics</w:t>
            </w:r>
          </w:p>
          <w:p w14:paraId="3A0E949D" w14:textId="654D2F34" w:rsidR="001B028E" w:rsidRPr="00E43DF5" w:rsidRDefault="00D35AFE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D35AFE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AfR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Real Estate Finance Scholarship – MSc Real Estate Finance</w:t>
            </w:r>
          </w:p>
          <w:p w14:paraId="20E8B0FC" w14:textId="32F1744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Lucky Kgosiemang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Azasu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Bukirwa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tsika Ntsokolo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ox Mlalazi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eashnie Padayachee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Lesiba Mothata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55168" behindDoc="0" locked="0" layoutInCell="1" allowOverlap="1" wp14:anchorId="1C16502C" wp14:editId="2724FF45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4144" behindDoc="0" locked="0" layoutInCell="1" allowOverlap="1" wp14:anchorId="1EE9123A" wp14:editId="5161BC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3120" behindDoc="0" locked="0" layoutInCell="1" allowOverlap="1" wp14:anchorId="491270DC" wp14:editId="2D84A59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2336" behindDoc="0" locked="0" layoutInCell="1" allowOverlap="1" wp14:anchorId="6F65AE5A" wp14:editId="54D0545C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1312" behindDoc="0" locked="0" layoutInCell="1" allowOverlap="1" wp14:anchorId="3CBB70B7" wp14:editId="57413F76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1419180B" wp14:editId="7D2C7D3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6192" behindDoc="0" locked="0" layoutInCell="1" allowOverlap="1" wp14:anchorId="45DD6D4E" wp14:editId="2ECD722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24763DE6" w:rsidR="00EB5888" w:rsidRPr="00DA21DA" w:rsidRDefault="00E624AF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4" w:history="1">
              <w:r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bill@rsagov.org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Bill Seota</w:t>
            </w:r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65BAD117" w:rsidR="00693BE0" w:rsidRPr="00DA21DA" w:rsidRDefault="00F7376D" w:rsidP="003D7EE0">
                  <w:pPr>
                    <w:pStyle w:val="divdocumentright-boxdivheadingdivsectiontitleParagraph"/>
                    <w:spacing w:line="300" w:lineRule="atLeast"/>
                    <w:ind w:right="240" w:hanging="18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</w:t>
                  </w:r>
                  <w:r w:rsidR="003D7EE0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68754606" w14:textId="5F03EEDC" w:rsidR="00C90C43" w:rsidRPr="00C90C43" w:rsidRDefault="00E624AF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5" w:history="1">
              <w:r w:rsidR="00C90C43" w:rsidRPr="00D55386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nomic Variable Search Engine</w:t>
              </w:r>
            </w:hyperlink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(</w:t>
            </w:r>
            <w:r w:rsidR="00063D05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wait </w:t>
            </w:r>
            <w:r w:rsidR="00556669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wo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min</w:t>
            </w:r>
            <w:r w:rsidR="00063D05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utes 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o load before using)</w:t>
            </w:r>
          </w:p>
          <w:p w14:paraId="4DDA213F" w14:textId="47357278" w:rsidR="00693BE0" w:rsidRPr="00693BE0" w:rsidRDefault="00E624AF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6" w:history="1">
              <w:r w:rsidR="003754F1" w:rsidRPr="003754F1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Statistical Machine Learning</w:t>
              </w:r>
            </w:hyperlink>
          </w:p>
          <w:p w14:paraId="0C936897" w14:textId="4D3CBF4C" w:rsidR="00693BE0" w:rsidRPr="00693BE0" w:rsidRDefault="00E624AF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300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7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Github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ge</w:t>
              </w:r>
            </w:hyperlink>
          </w:p>
          <w:p w14:paraId="7EF7910D" w14:textId="1AA4628F" w:rsidR="00693BE0" w:rsidRPr="00693BE0" w:rsidRDefault="00E624AF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54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8" w:history="1"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Company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etrics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B20AE0E" w14:textId="111CAD11" w:rsidR="00693BE0" w:rsidRPr="00693BE0" w:rsidRDefault="00E624AF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9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Investment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R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mmend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r</w:t>
              </w:r>
            </w:hyperlink>
          </w:p>
          <w:p w14:paraId="35AB4F32" w14:textId="366476FC" w:rsidR="00475737" w:rsidRPr="00C90C43" w:rsidRDefault="00E624AF" w:rsidP="00C90C43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Hyperlink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u w:val="none"/>
              </w:rPr>
            </w:pPr>
            <w:hyperlink r:id="rId20" w:history="1">
              <w:r w:rsidR="00693BE0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rice 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O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timisation 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188FFC3" w14:textId="3A96AE07" w:rsidR="001A6A34" w:rsidRPr="00DA21DA" w:rsidRDefault="00E624AF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noProof/>
                <w:color w:val="002060"/>
                <w:spacing w:val="4"/>
                <w:sz w:val="20"/>
                <w:szCs w:val="20"/>
              </w:rPr>
              <w:pict w14:anchorId="6739DCD8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8" type="#_x0000_t32" style="position:absolute;left:0;text-align:left;margin-left:-3pt;margin-top:11.65pt;width:178.5pt;height:0;z-index:251661824" o:connectortype="straight" strokecolor="#002060" strokeweight="1pt">
                  <v:stroke dashstyle="1 1" endcap="round"/>
                </v:shape>
              </w:pict>
            </w:r>
          </w:p>
          <w:p w14:paraId="05CE2773" w14:textId="069A9BFB" w:rsidR="00581508" w:rsidRDefault="00B36D56" w:rsidP="00581508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527C4E21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31DA17EE">
                  <wp:extent cx="2029968" cy="100584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29968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207FD9DD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, Streamlit, and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ower BI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5825BE9B" w:rsidR="00F7376D" w:rsidRPr="00DA21DA" w:rsidRDefault="00581508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3B0E2BC2" wp14:editId="423B18C0">
                  <wp:extent cx="2039112" cy="100584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39112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61DB539F" w14:textId="224E932F" w:rsidR="000D08A1" w:rsidRPr="004E4A4A" w:rsidRDefault="00B36D56" w:rsidP="004E4A4A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0912ECD1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2EAD4111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7A5EE42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0AC92828" w14:textId="5F63C221" w:rsidR="004E4A4A" w:rsidRDefault="004E4A4A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9264" behindDoc="0" locked="0" layoutInCell="1" allowOverlap="1" wp14:anchorId="5E5323E5" wp14:editId="1082D975">
                  <wp:simplePos x="0" y="0"/>
                  <wp:positionH relativeFrom="column">
                    <wp:posOffset>194310</wp:posOffset>
                  </wp:positionH>
                  <wp:positionV relativeFrom="paragraph">
                    <wp:posOffset>278765</wp:posOffset>
                  </wp:positionV>
                  <wp:extent cx="2000250" cy="11112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040F8908" w14:textId="5D534AA7" w:rsidR="004E4A4A" w:rsidRDefault="004E4A4A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4180F1CD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728" behindDoc="0" locked="0" layoutInCell="1" allowOverlap="1" wp14:anchorId="3D725EB6" wp14:editId="43B245F3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89EE076-0050-4FF8-975E-60A7864736C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034DA22F-3F2A-4C12-A452-90CF84EAE16C}"/>
    <w:embedBold r:id="rId3" w:fontKey="{306081A6-E520-41B8-8398-FF37469F88C2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7C1BDD60-93F7-4472-BDA3-C0BD77C3076E}"/>
    <w:embedBold r:id="rId5" w:fontKey="{50ECBBC8-1990-4BE5-A820-FE90054A7C66}"/>
    <w:embedItalic r:id="rId6" w:fontKey="{23C78221-D201-433B-BCA1-A79AC49084C2}"/>
    <w:embedBoldItalic r:id="rId7" w:fontKey="{511180BA-6B1E-41F2-A989-2101A316E0C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37BCD096-00B0-4B40-9C24-D603E3D11F5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445.5pt;height:794.5pt;flip:x;visibility:visible" o:bullet="t">
        <v:imagedata r:id="rId1" o:title=""/>
      </v:shape>
    </w:pict>
  </w:numPicBullet>
  <w:numPicBullet w:numPicBulletId="1">
    <w:pict>
      <v:shape id="_x0000_i1065" type="#_x0000_t75" style="width:8.5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65D1ECE"/>
    <w:multiLevelType w:val="hybridMultilevel"/>
    <w:tmpl w:val="D8FE05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9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1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5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C580A"/>
    <w:multiLevelType w:val="hybridMultilevel"/>
    <w:tmpl w:val="5BF8A89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6"/>
  </w:num>
  <w:num w:numId="9">
    <w:abstractNumId w:val="11"/>
  </w:num>
  <w:num w:numId="10">
    <w:abstractNumId w:val="13"/>
  </w:num>
  <w:num w:numId="11">
    <w:abstractNumId w:val="9"/>
  </w:num>
  <w:num w:numId="12">
    <w:abstractNumId w:val="15"/>
  </w:num>
  <w:num w:numId="13">
    <w:abstractNumId w:val="12"/>
  </w:num>
  <w:num w:numId="14">
    <w:abstractNumId w:val="6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8"/>
  </w:num>
  <w:num w:numId="18">
    <w:abstractNumId w:val="14"/>
  </w:num>
  <w:num w:numId="19">
    <w:abstractNumId w:val="17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03232"/>
    <w:rsid w:val="00004176"/>
    <w:rsid w:val="00016C43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5617E"/>
    <w:rsid w:val="00063D05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2C6F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65C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028E"/>
    <w:rsid w:val="001B53BC"/>
    <w:rsid w:val="001B5B3D"/>
    <w:rsid w:val="001C1453"/>
    <w:rsid w:val="001C2484"/>
    <w:rsid w:val="001C6385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3059"/>
    <w:rsid w:val="00236E5C"/>
    <w:rsid w:val="00237357"/>
    <w:rsid w:val="002465CA"/>
    <w:rsid w:val="002517C5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D268B"/>
    <w:rsid w:val="002D3275"/>
    <w:rsid w:val="002E3273"/>
    <w:rsid w:val="002E53F3"/>
    <w:rsid w:val="002F17C7"/>
    <w:rsid w:val="002F34DB"/>
    <w:rsid w:val="002F42B3"/>
    <w:rsid w:val="00300BDE"/>
    <w:rsid w:val="003023F8"/>
    <w:rsid w:val="003139A0"/>
    <w:rsid w:val="00313B45"/>
    <w:rsid w:val="003146D8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47199"/>
    <w:rsid w:val="00351165"/>
    <w:rsid w:val="003622DA"/>
    <w:rsid w:val="00367F0E"/>
    <w:rsid w:val="003754F1"/>
    <w:rsid w:val="00376E36"/>
    <w:rsid w:val="003844B8"/>
    <w:rsid w:val="003A02E0"/>
    <w:rsid w:val="003A1107"/>
    <w:rsid w:val="003A270B"/>
    <w:rsid w:val="003A4584"/>
    <w:rsid w:val="003A6B66"/>
    <w:rsid w:val="003B2D81"/>
    <w:rsid w:val="003B4299"/>
    <w:rsid w:val="003C31F2"/>
    <w:rsid w:val="003C604C"/>
    <w:rsid w:val="003C70A6"/>
    <w:rsid w:val="003C7C4F"/>
    <w:rsid w:val="003D18FB"/>
    <w:rsid w:val="003D595B"/>
    <w:rsid w:val="003D7EE0"/>
    <w:rsid w:val="003E349A"/>
    <w:rsid w:val="003E4588"/>
    <w:rsid w:val="003E4FDB"/>
    <w:rsid w:val="003E598B"/>
    <w:rsid w:val="00405120"/>
    <w:rsid w:val="004061B2"/>
    <w:rsid w:val="00414756"/>
    <w:rsid w:val="004209B6"/>
    <w:rsid w:val="00420B71"/>
    <w:rsid w:val="0042175A"/>
    <w:rsid w:val="00424075"/>
    <w:rsid w:val="00426A64"/>
    <w:rsid w:val="00432060"/>
    <w:rsid w:val="00432A34"/>
    <w:rsid w:val="00434276"/>
    <w:rsid w:val="00440304"/>
    <w:rsid w:val="0044523D"/>
    <w:rsid w:val="00447E9F"/>
    <w:rsid w:val="00450C0F"/>
    <w:rsid w:val="004528F1"/>
    <w:rsid w:val="00457D97"/>
    <w:rsid w:val="00463DD4"/>
    <w:rsid w:val="00464813"/>
    <w:rsid w:val="00466F26"/>
    <w:rsid w:val="004712C8"/>
    <w:rsid w:val="00475737"/>
    <w:rsid w:val="0048101E"/>
    <w:rsid w:val="00484026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E4A4A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6669"/>
    <w:rsid w:val="005576F4"/>
    <w:rsid w:val="0055797E"/>
    <w:rsid w:val="00561F46"/>
    <w:rsid w:val="00566686"/>
    <w:rsid w:val="005711CF"/>
    <w:rsid w:val="00571778"/>
    <w:rsid w:val="00581508"/>
    <w:rsid w:val="005910F5"/>
    <w:rsid w:val="00592DD2"/>
    <w:rsid w:val="00593701"/>
    <w:rsid w:val="00593D6E"/>
    <w:rsid w:val="005955FD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E4C35"/>
    <w:rsid w:val="005F0AB4"/>
    <w:rsid w:val="005F5339"/>
    <w:rsid w:val="005F59DA"/>
    <w:rsid w:val="006015C6"/>
    <w:rsid w:val="006016B2"/>
    <w:rsid w:val="00601771"/>
    <w:rsid w:val="00604651"/>
    <w:rsid w:val="00605945"/>
    <w:rsid w:val="00621885"/>
    <w:rsid w:val="00624443"/>
    <w:rsid w:val="006363DC"/>
    <w:rsid w:val="00640796"/>
    <w:rsid w:val="00651C1E"/>
    <w:rsid w:val="006531F5"/>
    <w:rsid w:val="0065715F"/>
    <w:rsid w:val="00662C1D"/>
    <w:rsid w:val="00666E59"/>
    <w:rsid w:val="0067077F"/>
    <w:rsid w:val="006804EC"/>
    <w:rsid w:val="00693153"/>
    <w:rsid w:val="0069335C"/>
    <w:rsid w:val="00693BC3"/>
    <w:rsid w:val="00693BE0"/>
    <w:rsid w:val="00693E22"/>
    <w:rsid w:val="00694801"/>
    <w:rsid w:val="00695130"/>
    <w:rsid w:val="006A06A8"/>
    <w:rsid w:val="006A47E7"/>
    <w:rsid w:val="006A710E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069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010D"/>
    <w:rsid w:val="007229A0"/>
    <w:rsid w:val="007251FE"/>
    <w:rsid w:val="00734704"/>
    <w:rsid w:val="007352F7"/>
    <w:rsid w:val="00735C15"/>
    <w:rsid w:val="00736713"/>
    <w:rsid w:val="00742382"/>
    <w:rsid w:val="00751B9B"/>
    <w:rsid w:val="00754FED"/>
    <w:rsid w:val="00761349"/>
    <w:rsid w:val="00771EF1"/>
    <w:rsid w:val="00782198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3AE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99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063AB"/>
    <w:rsid w:val="009120B1"/>
    <w:rsid w:val="00912DD8"/>
    <w:rsid w:val="0092755A"/>
    <w:rsid w:val="00937C4E"/>
    <w:rsid w:val="00941E74"/>
    <w:rsid w:val="00950821"/>
    <w:rsid w:val="00950FCB"/>
    <w:rsid w:val="00954C85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2528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9F7C3F"/>
    <w:rsid w:val="00A01308"/>
    <w:rsid w:val="00A04C40"/>
    <w:rsid w:val="00A075D2"/>
    <w:rsid w:val="00A103F7"/>
    <w:rsid w:val="00A177D3"/>
    <w:rsid w:val="00A22CA5"/>
    <w:rsid w:val="00A24AA9"/>
    <w:rsid w:val="00A256C9"/>
    <w:rsid w:val="00A2769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3AFD"/>
    <w:rsid w:val="00AA5547"/>
    <w:rsid w:val="00AA5554"/>
    <w:rsid w:val="00AB096D"/>
    <w:rsid w:val="00AB3843"/>
    <w:rsid w:val="00AB388E"/>
    <w:rsid w:val="00AB618A"/>
    <w:rsid w:val="00AC507C"/>
    <w:rsid w:val="00AD1B3F"/>
    <w:rsid w:val="00AD2D7A"/>
    <w:rsid w:val="00AE3BF0"/>
    <w:rsid w:val="00AE581A"/>
    <w:rsid w:val="00AF087B"/>
    <w:rsid w:val="00AF7824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7494F"/>
    <w:rsid w:val="00B802FC"/>
    <w:rsid w:val="00B85293"/>
    <w:rsid w:val="00B85536"/>
    <w:rsid w:val="00B873FB"/>
    <w:rsid w:val="00B91A76"/>
    <w:rsid w:val="00B934EB"/>
    <w:rsid w:val="00B93C90"/>
    <w:rsid w:val="00BA2897"/>
    <w:rsid w:val="00BA2D80"/>
    <w:rsid w:val="00BA70C4"/>
    <w:rsid w:val="00BA7B68"/>
    <w:rsid w:val="00BB0115"/>
    <w:rsid w:val="00BB14A3"/>
    <w:rsid w:val="00BB1D30"/>
    <w:rsid w:val="00BB281B"/>
    <w:rsid w:val="00BB37B5"/>
    <w:rsid w:val="00BB49EF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17206"/>
    <w:rsid w:val="00C229F2"/>
    <w:rsid w:val="00C24B07"/>
    <w:rsid w:val="00C26E62"/>
    <w:rsid w:val="00C27C0A"/>
    <w:rsid w:val="00C37CF0"/>
    <w:rsid w:val="00C42864"/>
    <w:rsid w:val="00C43BF7"/>
    <w:rsid w:val="00C4740B"/>
    <w:rsid w:val="00C527B6"/>
    <w:rsid w:val="00C532DE"/>
    <w:rsid w:val="00C535D7"/>
    <w:rsid w:val="00C64AD3"/>
    <w:rsid w:val="00C6691A"/>
    <w:rsid w:val="00C70444"/>
    <w:rsid w:val="00C745CB"/>
    <w:rsid w:val="00C7599B"/>
    <w:rsid w:val="00C76A9B"/>
    <w:rsid w:val="00C7753B"/>
    <w:rsid w:val="00C90C43"/>
    <w:rsid w:val="00C9614B"/>
    <w:rsid w:val="00C975C1"/>
    <w:rsid w:val="00CA1650"/>
    <w:rsid w:val="00CA3F19"/>
    <w:rsid w:val="00CB00A6"/>
    <w:rsid w:val="00CB20B2"/>
    <w:rsid w:val="00CB2144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368D"/>
    <w:rsid w:val="00CF7A05"/>
    <w:rsid w:val="00CF7B47"/>
    <w:rsid w:val="00D045DF"/>
    <w:rsid w:val="00D04F4E"/>
    <w:rsid w:val="00D12179"/>
    <w:rsid w:val="00D13152"/>
    <w:rsid w:val="00D17B9D"/>
    <w:rsid w:val="00D22945"/>
    <w:rsid w:val="00D26051"/>
    <w:rsid w:val="00D279CF"/>
    <w:rsid w:val="00D32E23"/>
    <w:rsid w:val="00D355EB"/>
    <w:rsid w:val="00D35AFE"/>
    <w:rsid w:val="00D35F36"/>
    <w:rsid w:val="00D438AA"/>
    <w:rsid w:val="00D524FF"/>
    <w:rsid w:val="00D55386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2A5F"/>
    <w:rsid w:val="00DE6360"/>
    <w:rsid w:val="00DE741B"/>
    <w:rsid w:val="00DF5E0F"/>
    <w:rsid w:val="00E0158C"/>
    <w:rsid w:val="00E01CB4"/>
    <w:rsid w:val="00E075FB"/>
    <w:rsid w:val="00E10C54"/>
    <w:rsid w:val="00E13BA1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364FC"/>
    <w:rsid w:val="00E40976"/>
    <w:rsid w:val="00E4302F"/>
    <w:rsid w:val="00E43DF5"/>
    <w:rsid w:val="00E4678D"/>
    <w:rsid w:val="00E542E6"/>
    <w:rsid w:val="00E600DC"/>
    <w:rsid w:val="00E61C1F"/>
    <w:rsid w:val="00E624AF"/>
    <w:rsid w:val="00E63CB1"/>
    <w:rsid w:val="00E650A0"/>
    <w:rsid w:val="00E70A5E"/>
    <w:rsid w:val="00E72EC1"/>
    <w:rsid w:val="00E75A11"/>
    <w:rsid w:val="00E81410"/>
    <w:rsid w:val="00E820DC"/>
    <w:rsid w:val="00E8454F"/>
    <w:rsid w:val="00E945F8"/>
    <w:rsid w:val="00E94FDB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1FD6"/>
    <w:rsid w:val="00F03307"/>
    <w:rsid w:val="00F0539D"/>
    <w:rsid w:val="00F07C98"/>
    <w:rsid w:val="00F10270"/>
    <w:rsid w:val="00F179B0"/>
    <w:rsid w:val="00F236E7"/>
    <w:rsid w:val="00F26BAB"/>
    <w:rsid w:val="00F37643"/>
    <w:rsid w:val="00F4503E"/>
    <w:rsid w:val="00F458EA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E7AAD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>
      <o:colormru v:ext="edit" colors="#0070c0,#002060"/>
    </o:shapedefaults>
    <o:shapelayout v:ext="edit">
      <o:idmap v:ext="edit" data="1"/>
      <o:rules v:ext="edit">
        <o:r id="V:Rule1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6-3417/11/22/10546" TargetMode="External"/><Relationship Id="rId13" Type="http://schemas.microsoft.com/office/2007/relationships/hdphoto" Target="media/hdphoto1.wdp"/><Relationship Id="rId18" Type="http://schemas.openxmlformats.org/officeDocument/2006/relationships/hyperlink" Target="https://bit.ly/3r4V1Cl" TargetMode="Externa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hyperlink" Target="https://github.com/PR0VERB/Curriculum-Vitae/blob/main/Real%20Estate%20Finance%20Modules.pdf?raw=true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PR0VERB?tab=star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PR0VERB/Predictive" TargetMode="External"/><Relationship Id="rId20" Type="http://schemas.openxmlformats.org/officeDocument/2006/relationships/hyperlink" Target="https://proverbpriceoptimisation.herokuapp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openxmlformats.org/officeDocument/2006/relationships/hyperlink" Target="https://www.mdpi.com/2076-3417/11/22/10546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share.streamlit.io/pr0verb/eversparc/main/quantec_streamlit.py" TargetMode="External"/><Relationship Id="rId23" Type="http://schemas.openxmlformats.org/officeDocument/2006/relationships/image" Target="media/image5.png"/><Relationship Id="rId10" Type="http://schemas.openxmlformats.org/officeDocument/2006/relationships/hyperlink" Target="https://www.mdpi.com/2076-3417/11/22/10546" TargetMode="External"/><Relationship Id="rId19" Type="http://schemas.openxmlformats.org/officeDocument/2006/relationships/hyperlink" Target="https://github.com/PR0VERB/exooda/blob/main/permutations.mp4?raw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R0VERB/RESEARCH/blob/master/MarchDissertation09.pdf?raw=true" TargetMode="External"/><Relationship Id="rId14" Type="http://schemas.openxmlformats.org/officeDocument/2006/relationships/hyperlink" Target="mailto:bill@rsagov.org?subject=CV%20Enquiry" TargetMode="External"/><Relationship Id="rId22" Type="http://schemas.microsoft.com/office/2007/relationships/hdphoto" Target="media/hdphoto2.wdp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435</Words>
  <Characters>818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9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eota</cp:lastModifiedBy>
  <cp:revision>7</cp:revision>
  <cp:lastPrinted>2022-01-19T08:16:00Z</cp:lastPrinted>
  <dcterms:created xsi:type="dcterms:W3CDTF">2022-01-19T08:16:00Z</dcterms:created>
  <dcterms:modified xsi:type="dcterms:W3CDTF">2022-02-05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